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Xa62e4cc84ce066386410baf1f59fa0b26f285ca"/>
    <w:p>
      <w:pPr>
        <w:pStyle w:val="Heading1"/>
      </w:pPr>
      <w:r>
        <w:t xml:space="preserve">Cover Letter for Mathematician Position in Chile Santiago</w:t>
      </w:r>
    </w:p>
    <w:p>
      <w:pPr>
        <w:pStyle w:val="FirstParagraph"/>
      </w:pPr>
      <w:r>
        <w:rPr>
          <w:bCs/>
          <w:b/>
        </w:rPr>
        <w:t xml:space="preserve">Dear Hiring Committee,</w:t>
      </w:r>
    </w:p>
    <w:p>
      <w:pPr>
        <w:pStyle w:val="BodyText"/>
      </w:pPr>
      <w:r>
        <w:t xml:space="preserve">I am writing to express my enthusiastic interest in the Mathematician position at [Institution Name] in Santiago, Chile. As a dedicated and innovative mathematician with a strong academic background and research experience, I am eager to contribute my expertise to advance mathematical research and education in this dynamic region. Chile Santiago offers a unique blend of cultural richness, academic rigor, and professional opportunities that align perfectly with my career goals as a mathematician. This letter outlines my qualifications, passion for mathematics, and how I aim to make meaningful contributions to your institution.</w:t>
      </w:r>
    </w:p>
    <w:bookmarkStart w:id="20" w:name="Xffebf5953b3d31bca048647bbea80d4f112d77b"/>
    <w:p>
      <w:pPr>
        <w:pStyle w:val="Heading2"/>
      </w:pPr>
      <w:r>
        <w:t xml:space="preserve">Academic Background and Research Expertise</w:t>
      </w:r>
    </w:p>
    <w:p>
      <w:pPr>
        <w:pStyle w:val="FirstParagraph"/>
      </w:pPr>
      <w:r>
        <w:t xml:space="preserve">With a [Ph.D./Master’s] in Mathematics from [Your University], I have developed a deep understanding of advanced mathematical theories, analytical problem-solving, and interdisciplinary applications. My research focus has centered on [specific areas, e.g., "algebraic topology," "numerical analysis," or "applied mathematics"], which I believe are critical for addressing contemporary challenges in science, technology, and society. For instance, my doctoral work on [specific research topic] has been published in reputable journals such as [Journal Names], and I have presented my findings at international conferences like [Conference Name]. These experiences have honed my ability to approach complex problems with creativity and precision.</w:t>
      </w:r>
    </w:p>
    <w:p>
      <w:pPr>
        <w:pStyle w:val="BodyText"/>
      </w:pPr>
      <w:r>
        <w:t xml:space="preserve">What sets me apart is not only my technical proficiency but also my commitment to collaboration. As a mathematician, I thrive in environments where ideas are exchanged freely, and where theoretical concepts are applied to real-world scenarios. My research has often intersected with fields such as [related disciplines, e.g., "computer science," "economics," or "engineering"], reflecting my belief that mathematics is a universal language that bridges diverse domains. This interdisciplinary perspective would allow me to contribute effectively to the collaborative culture of Chile Santiago’s academic institutions.</w:t>
      </w:r>
    </w:p>
    <w:bookmarkEnd w:id="20"/>
    <w:bookmarkStart w:id="21" w:name="teaching-and-mentorship-experience"/>
    <w:p>
      <w:pPr>
        <w:pStyle w:val="Heading2"/>
      </w:pPr>
      <w:r>
        <w:t xml:space="preserve">Teaching and Mentorship Experience</w:t>
      </w:r>
    </w:p>
    <w:p>
      <w:pPr>
        <w:pStyle w:val="FirstParagraph"/>
      </w:pPr>
      <w:r>
        <w:t xml:space="preserve">Beyond research, I am deeply passionate about teaching and mentoring the next generation of mathematicians. As a [previous role, e.g., "teaching assistant," "lecturer," or "research fellow"], I have had the privilege of guiding students through rigorous coursework in [specific subjects, e.g., "calculus," "linear algebra," or "differential equations"]. My approach emphasizes clarity, critical thinking, and fostering a love for mathematics. I believe that effective teaching is not just about imparting knowledge but also about inspiring curiosity and resilience in students.</w:t>
      </w:r>
    </w:p>
    <w:p>
      <w:pPr>
        <w:pStyle w:val="BodyText"/>
      </w:pPr>
      <w:r>
        <w:t xml:space="preserve">In Chile Santiago, where the demand for skilled mathematicians is growing across academia and industry, I would be eager to share my expertise through lectures, workshops, or mentorship programs. Whether it’s helping students grasp abstract concepts or collaborating on research projects with peers, I am committed to creating an inclusive and stimulating learning environment. My goal is to empower others to see mathematics as a tool for innovation and problem-solving in their own careers.</w:t>
      </w:r>
    </w:p>
    <w:bookmarkEnd w:id="21"/>
    <w:bookmarkStart w:id="22" w:name="why-chile-santiago"/>
    <w:p>
      <w:pPr>
        <w:pStyle w:val="Heading2"/>
      </w:pPr>
      <w:r>
        <w:t xml:space="preserve">Why Chile Santiago?</w:t>
      </w:r>
    </w:p>
    <w:p>
      <w:pPr>
        <w:pStyle w:val="FirstParagraph"/>
      </w:pPr>
      <w:r>
        <w:t xml:space="preserve">Chile Santiago, with its vibrant academic community and strategic location in South America, represents an ideal setting for my professional growth as a mathematician. The city is home to prestigious institutions such as [Universidad de Chile], [Pontificia Universidad Católica de Chile], and [other relevant universities or research centers], which are renowned for their contributions to mathematics and related fields. I am particularly drawn to the opportunity to collaborate with scholars in Santiago, where the intersection of tradition and modernity creates a fertile ground for intellectual exchange.</w:t>
      </w:r>
    </w:p>
    <w:p>
      <w:pPr>
        <w:pStyle w:val="BodyText"/>
      </w:pPr>
      <w:r>
        <w:t xml:space="preserve">Furthermore, Chile’s emphasis on scientific innovation and its growing investment in STEM education make it an exciting place for a mathematician. I am eager to contribute to initiatives that leverage mathematical research to address local challenges, such as environmental sustainability, economic modeling, or technological advancement. The cultural diversity and entrepreneurial spirit of Santiago would also allow me to engage with a wide range of professionals and communities, enriching my perspective as a researcher and educator.</w:t>
      </w:r>
    </w:p>
    <w:bookmarkEnd w:id="22"/>
    <w:bookmarkStart w:id="23" w:name="professional-goals-and-vision"/>
    <w:p>
      <w:pPr>
        <w:pStyle w:val="Heading2"/>
      </w:pPr>
      <w:r>
        <w:t xml:space="preserve">Professional Goals and Vision</w:t>
      </w:r>
    </w:p>
    <w:p>
      <w:pPr>
        <w:pStyle w:val="FirstParagraph"/>
      </w:pPr>
      <w:r>
        <w:t xml:space="preserve">As a mathematician, I am driven by the desire to push the boundaries of knowledge while making tangible impacts in society. My long-term goal is to establish a research group focused on [specific area, e.g., "data science," "mathematical modeling," or "theoretical physics"], which would not only advance my own work but also create opportunities for students and colleagues in Chile Santiago. I am particularly interested in exploring how mathematical frameworks can be applied to solve pressing global issues, such as climate change, healthcare disparities, or urban planning.</w:t>
      </w:r>
    </w:p>
    <w:p>
      <w:pPr>
        <w:pStyle w:val="BodyText"/>
      </w:pPr>
      <w:r>
        <w:t xml:space="preserve">Additionally, I am keen to engage with the broader mathematical community in Chile through conferences, publications, and outreach activities. By fostering partnerships between local institutions and international networks, I hope to amplify the visibility of Santiago’s mathematical contributions on a global scale. My vision is to create a legacy of excellence in mathematics that inspires future generations to pursue careers in this vital field.</w:t>
      </w:r>
    </w:p>
    <w:bookmarkEnd w:id="23"/>
    <w:bookmarkStart w:id="24" w:name="conclusion"/>
    <w:p>
      <w:pPr>
        <w:pStyle w:val="Heading2"/>
      </w:pPr>
      <w:r>
        <w:t xml:space="preserve">Conclusion</w:t>
      </w:r>
    </w:p>
    <w:p>
      <w:pPr>
        <w:pStyle w:val="FirstParagraph"/>
      </w:pPr>
      <w:r>
        <w:t xml:space="preserve">In conclusion, I am confident that my academic training, research experience, and dedication to teaching align perfectly with the mission of [Institution Name] in Chile Santiago. I am excited about the opportunity to contribute to your institution’s reputation as a leader in mathematical education and innovation. Please find attached my CV and letters of recommendation for your review. I would be honored to discuss how my skills and aspirations can complement the goals of your department.</w:t>
      </w:r>
    </w:p>
    <w:p>
      <w:pPr>
        <w:pStyle w:val="BodyText"/>
      </w:pPr>
      <w:r>
        <w:t xml:space="preserve">Thank you for considering my application. I look forward to the possibility of contributing to the vibrant mathematical community in Chile Santiago.</w:t>
      </w:r>
    </w:p>
    <w:p>
      <w:pPr>
        <w:pStyle w:val="BodyText"/>
      </w:pPr>
      <w:r>
        <w:t xml:space="preserve">Sincerely,</w:t>
      </w:r>
      <w:r>
        <w:br/>
      </w:r>
      <w:r>
        <w:t xml:space="preserve">[Your Full Name]</w:t>
      </w:r>
      <w:r>
        <w:br/>
      </w:r>
      <w:r>
        <w:t xml:space="preserve">[Your Contact Information]</w:t>
      </w:r>
      <w:r>
        <w:br/>
      </w:r>
      <w:r>
        <w:t xml:space="preserve">[LinkedIn Profile or Pers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Chile Santiago</dc:title>
  <dc:creator/>
  <dc:language>en</dc:language>
  <cp:keywords/>
  <dcterms:created xsi:type="dcterms:W3CDTF">2025-12-13T03:50:04Z</dcterms:created>
  <dcterms:modified xsi:type="dcterms:W3CDTF">2025-12-13T03:50:04Z</dcterms:modified>
</cp:coreProperties>
</file>

<file path=docProps/custom.xml><?xml version="1.0" encoding="utf-8"?>
<Properties xmlns="http://schemas.openxmlformats.org/officeDocument/2006/custom-properties" xmlns:vt="http://schemas.openxmlformats.org/officeDocument/2006/docPropsVTypes"/>
</file>